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A398BF" wp14:editId="3B27A503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:rsidR="00BE13CD" w:rsidRPr="00CC0A08" w:rsidRDefault="00B94339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Study Abroad Coordin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398BF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:rsidR="00BE13CD" w:rsidRPr="00CC0A08" w:rsidRDefault="00B94339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Study Abroad Coordinat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3BFBE38" wp14:editId="7DF15DF4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13CD" w:rsidRPr="00B94339" w:rsidRDefault="00BE13CD" w:rsidP="00B94339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943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BE13CD" w:rsidRPr="00B94339" w:rsidRDefault="00BE13CD" w:rsidP="00B94339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B94339" w:rsidRDefault="00BE13CD" w:rsidP="00B94339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943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B943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B943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B943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B943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BE13CD" w:rsidRPr="00B94339" w:rsidRDefault="00BE13CD" w:rsidP="00B94339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B94339" w:rsidRDefault="00BE13CD" w:rsidP="00B94339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943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B943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B9433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B94339" w:rsidRPr="00B94339" w:rsidRDefault="00B94339" w:rsidP="00B94339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n response to your job listing advertised in the *** for the post of a new Study Abroad Coordinator, I am writing this letter. As a person with skills, keen interest, and experience in the field of education </w:t>
                            </w: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unselling</w:t>
                            </w: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nd guidance, I have been following your company's contributions and achievements in recent years. I have always been in constant awe of your organization's growth and the kind of foreign universities that your company has associated with. As someone with a Master’s Degree in International Education and five years of experience in administering study-abroad programs at the university level, I believe that I have the required skills to excel, so I am eager to apply for the role of Study Abroad Coordinator in your organization.</w:t>
                            </w:r>
                          </w:p>
                          <w:p w:rsidR="00B94339" w:rsidRPr="00B94339" w:rsidRDefault="00B94339" w:rsidP="00B94339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ighlights of my accomplishments as a Study Abroad Coordinator include:</w:t>
                            </w:r>
                          </w:p>
                          <w:p w:rsidR="00B94339" w:rsidRPr="00B94339" w:rsidRDefault="00B94339" w:rsidP="00B943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fficiently and successfully </w:t>
                            </w: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unselled</w:t>
                            </w: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tudent participants and also assisted them with necessary travel arrangements and visa requirements</w:t>
                            </w:r>
                          </w:p>
                          <w:p w:rsidR="00B94339" w:rsidRPr="00B94339" w:rsidRDefault="00B94339" w:rsidP="00B943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rovided adequate training classes to the enrolled study abroad, participants, before their departure so they are best prepared for their education abroad.</w:t>
                            </w:r>
                          </w:p>
                          <w:p w:rsidR="00B94339" w:rsidRPr="00B94339" w:rsidRDefault="00B94339" w:rsidP="00B943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igh proficiency in software tools for learning and development and also fluency in using Microsoft Office Programs like Excel, PowerPoint, and Word.</w:t>
                            </w:r>
                          </w:p>
                          <w:p w:rsidR="00B94339" w:rsidRPr="00B94339" w:rsidRDefault="00B94339" w:rsidP="00B943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part from my </w:t>
                            </w: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unselling</w:t>
                            </w: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kills, I have also been lauded for my patience and listening skills which have helped in understand the needs of student participants better.</w:t>
                            </w:r>
                          </w:p>
                          <w:p w:rsidR="00B94339" w:rsidRPr="00B94339" w:rsidRDefault="00B94339" w:rsidP="00B943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Known to be an excellent problem-solver, who can assist students with their requirements in case of any </w:t>
                            </w:r>
                            <w:proofErr w:type="gramStart"/>
                            <w:r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ssues.</w:t>
                            </w:r>
                            <w:proofErr w:type="gramEnd"/>
                          </w:p>
                          <w:p w:rsidR="00B94339" w:rsidRPr="00B94339" w:rsidRDefault="00B94339" w:rsidP="00B943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left="567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interpersonal and communication skills have constantly been appreciated by students, their parents, and my previous employers.</w:t>
                            </w:r>
                          </w:p>
                          <w:p w:rsidR="00B94339" w:rsidRPr="00B94339" w:rsidRDefault="00B94339" w:rsidP="00B94339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 a Study Abroad Coordinator at ***, I had a great time training and guiding young students from varied cultural, ethnic, and geographic backgrounds. I also have encouraged academic/personal achievement and advancement of students based on my experience as a study abroad student. Therefore, I am confident that my passion, experience, and my skills will enable me to become an ideal candidate for this role.</w:t>
                            </w:r>
                          </w:p>
                          <w:p w:rsidR="00B94339" w:rsidRPr="00B94339" w:rsidRDefault="00B94339" w:rsidP="00B94339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f my skills match your requirements, please contact me at ( ) or mail me at ( ) to schedule a meeting. I look forward to learning more about the Study Abroad Coordinator post.</w:t>
                            </w:r>
                          </w:p>
                          <w:p w:rsidR="00B94339" w:rsidRPr="00B94339" w:rsidRDefault="00B94339" w:rsidP="00B94339">
                            <w:pPr>
                              <w:spacing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your consideration. </w:t>
                            </w:r>
                          </w:p>
                          <w:p w:rsidR="00B94339" w:rsidRPr="00B94339" w:rsidRDefault="00B94339" w:rsidP="00B94339">
                            <w:pPr>
                              <w:spacing w:after="0"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B94339" w:rsidRPr="00B94339" w:rsidRDefault="00B94339" w:rsidP="00B94339">
                            <w:pPr>
                              <w:spacing w:after="0" w:line="240" w:lineRule="auto"/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4339">
                              <w:rPr>
                                <w:rFonts w:ascii="Arial" w:eastAsia="Calibri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2616A5" w:rsidRPr="00B94339" w:rsidRDefault="002616A5" w:rsidP="00B94339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B94339" w:rsidRDefault="00960669" w:rsidP="00B9433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BFBE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:rsidR="00BE13CD" w:rsidRPr="00B94339" w:rsidRDefault="00BE13CD" w:rsidP="00B94339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943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BE13CD" w:rsidRPr="00B94339" w:rsidRDefault="00BE13CD" w:rsidP="00B94339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B94339" w:rsidRDefault="00BE13CD" w:rsidP="00B94339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943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B943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B943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B943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B943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BE13CD" w:rsidRPr="00B94339" w:rsidRDefault="00BE13CD" w:rsidP="00B94339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B94339" w:rsidRDefault="00BE13CD" w:rsidP="00B94339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943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B943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B9433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B94339" w:rsidRPr="00B94339" w:rsidRDefault="00B94339" w:rsidP="00B94339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n response to your job listing advertised in the *** for the post of a new Study Abroad Coordinator, I am writing this letter. As a person with skills, keen interest, and experience in the field of education </w:t>
                      </w: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counselling</w:t>
                      </w: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and guidance, I have been following your company's contributions and achievements in recent years. I have always been in constant awe of your organization's growth and the kind of foreign universities that your company has associated with. As someone with a Master’s Degree in International Education and five years of experience in administering study-abroad programs at the university level, I believe that I have the required skills to excel, so I am eager to apply for the role of Study Abroad Coordinator in your organization.</w:t>
                      </w:r>
                    </w:p>
                    <w:p w:rsidR="00B94339" w:rsidRPr="00B94339" w:rsidRDefault="00B94339" w:rsidP="00B94339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Highlights of my accomplishments as a Study Abroad Coordinator include:</w:t>
                      </w:r>
                    </w:p>
                    <w:p w:rsidR="00B94339" w:rsidRPr="00B94339" w:rsidRDefault="00B94339" w:rsidP="00B943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Efficiently and successfully </w:t>
                      </w: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counselled</w:t>
                      </w: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student participants and also assisted them with necessary travel arrangements and visa requirements</w:t>
                      </w:r>
                    </w:p>
                    <w:p w:rsidR="00B94339" w:rsidRPr="00B94339" w:rsidRDefault="00B94339" w:rsidP="00B943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Provided adequate training classes to the enrolled study abroad, participants, before their departure so they are best prepared for their education abroad.</w:t>
                      </w:r>
                    </w:p>
                    <w:p w:rsidR="00B94339" w:rsidRPr="00B94339" w:rsidRDefault="00B94339" w:rsidP="00B943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High proficiency in software tools for learning and development and also fluency in using Microsoft Office Programs like Excel, PowerPoint, and Word.</w:t>
                      </w:r>
                    </w:p>
                    <w:p w:rsidR="00B94339" w:rsidRPr="00B94339" w:rsidRDefault="00B94339" w:rsidP="00B943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Apart from my </w:t>
                      </w: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counselling</w:t>
                      </w: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skills, I have also been lauded for my patience and listening skills which have helped in understand the needs of student participants better.</w:t>
                      </w:r>
                    </w:p>
                    <w:p w:rsidR="00B94339" w:rsidRPr="00B94339" w:rsidRDefault="00B94339" w:rsidP="00B943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Known to be an excellent problem-solver, who can assist students with their requirements in case of any </w:t>
                      </w:r>
                      <w:proofErr w:type="gramStart"/>
                      <w:r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issues.</w:t>
                      </w:r>
                      <w:proofErr w:type="gramEnd"/>
                    </w:p>
                    <w:p w:rsidR="00B94339" w:rsidRPr="00B94339" w:rsidRDefault="00B94339" w:rsidP="00B943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ind w:left="567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My interpersonal and communication skills have constantly been appreciated by students, their parents, and my previous employers.</w:t>
                      </w:r>
                    </w:p>
                    <w:p w:rsidR="00B94339" w:rsidRPr="00B94339" w:rsidRDefault="00B94339" w:rsidP="00B94339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As a Study Abroad Coordinator at ***, I had a great time training and guiding young students from varied cultural, ethnic, and geographic backgrounds. I also have encouraged academic/personal achievement and advancement of students based on my experience as a study abroad student. Therefore, I am confident that my passion, experience, and my skills will enable me to become an ideal candidate for this role.</w:t>
                      </w:r>
                    </w:p>
                    <w:p w:rsidR="00B94339" w:rsidRPr="00B94339" w:rsidRDefault="00B94339" w:rsidP="00B94339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If my skills match your requirements, please contact me at ( ) or mail me at ( ) to schedule a meeting. I look forward to learning more about the Study Abroad Coordinator post.</w:t>
                      </w:r>
                    </w:p>
                    <w:p w:rsidR="00B94339" w:rsidRPr="00B94339" w:rsidRDefault="00B94339" w:rsidP="00B94339">
                      <w:pPr>
                        <w:spacing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your consideration. </w:t>
                      </w:r>
                    </w:p>
                    <w:p w:rsidR="00B94339" w:rsidRPr="00B94339" w:rsidRDefault="00B94339" w:rsidP="00B94339">
                      <w:pPr>
                        <w:spacing w:after="0"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B94339" w:rsidRPr="00B94339" w:rsidRDefault="00B94339" w:rsidP="00B94339">
                      <w:pPr>
                        <w:spacing w:after="0" w:line="240" w:lineRule="auto"/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4339">
                        <w:rPr>
                          <w:rFonts w:ascii="Arial" w:eastAsia="Calibri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2616A5" w:rsidRPr="00B94339" w:rsidRDefault="002616A5" w:rsidP="00B94339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B94339" w:rsidRDefault="00960669" w:rsidP="00B9433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717D" w:rsidRDefault="0035717D" w:rsidP="0041077B">
      <w:pPr>
        <w:spacing w:after="0" w:line="240" w:lineRule="auto"/>
      </w:pPr>
      <w:r>
        <w:separator/>
      </w:r>
    </w:p>
  </w:endnote>
  <w:endnote w:type="continuationSeparator" w:id="0">
    <w:p w:rsidR="0035717D" w:rsidRDefault="0035717D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87AE72" wp14:editId="7E3C2CD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717D" w:rsidRDefault="0035717D" w:rsidP="0041077B">
      <w:pPr>
        <w:spacing w:after="0" w:line="240" w:lineRule="auto"/>
      </w:pPr>
      <w:r>
        <w:separator/>
      </w:r>
    </w:p>
  </w:footnote>
  <w:footnote w:type="continuationSeparator" w:id="0">
    <w:p w:rsidR="0035717D" w:rsidRDefault="0035717D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C713B9"/>
    <w:multiLevelType w:val="hybridMultilevel"/>
    <w:tmpl w:val="C3AAE2D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54535FA"/>
    <w:multiLevelType w:val="multilevel"/>
    <w:tmpl w:val="026660E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5717D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94339"/>
    <w:rsid w:val="00BE13CD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B943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Abroad Coordinator Cover Letter Sample</dc:title>
  <dc:subject>Create your Cover Letter using Free Study Abroad Coordinator Cover Letter Sample Template</dc:subject>
  <dc:creator>QwikResume.com</dc:creator>
  <cp:keywords/>
  <dc:description/>
  <dcterms:created xsi:type="dcterms:W3CDTF">2022-09-07T10:29:00Z</dcterms:created>
  <dcterms:modified xsi:type="dcterms:W3CDTF">2022-09-07T10:29:00Z</dcterms:modified>
  <cp:category>Education</cp:category>
</cp:coreProperties>
</file>